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05A6" w:rsidRPr="00CD3B3C" w:rsidRDefault="00C62517">
      <w:pPr>
        <w:rPr>
          <w:b/>
        </w:rPr>
      </w:pPr>
      <w:r w:rsidRPr="00CD3B3C">
        <w:rPr>
          <w:b/>
        </w:rPr>
        <w:t>Host a Clothing Drive to Benefit the FSU ProfessioNole Clothing Closet!</w:t>
      </w:r>
    </w:p>
    <w:p w:rsidR="00C62517" w:rsidRDefault="00C62517"/>
    <w:p w:rsidR="007B5D9B" w:rsidRDefault="00C62517">
      <w:r>
        <w:t>As your organization prepares to</w:t>
      </w:r>
      <w:r w:rsidR="004A2257">
        <w:t xml:space="preserve"> travel to Florida State University for career fair week, we would love for you to consider holding a clothing drive within your offices to benefit the FSU ProfessioNole Clothing Closet.  This resource has seen growing demands from our students with over </w:t>
      </w:r>
      <w:r w:rsidR="004D4F78">
        <w:t>1000 students</w:t>
      </w:r>
      <w:r w:rsidR="007B5D9B">
        <w:t xml:space="preserve"> visiting the Closet in Fall 2023.  Your donation </w:t>
      </w:r>
      <w:r w:rsidR="004D4F78">
        <w:t>makes</w:t>
      </w:r>
      <w:r w:rsidR="007B5D9B">
        <w:t xml:space="preserve"> a HUGE impact into the success of our students and the Closet</w:t>
      </w:r>
      <w:r w:rsidR="004D4F78">
        <w:t xml:space="preserve"> in helping those students.</w:t>
      </w:r>
    </w:p>
    <w:p w:rsidR="004D4F78" w:rsidRDefault="004D4F78">
      <w:r>
        <w:t>By donating to the ProfessioNole Clothing Closet you and your organization are:</w:t>
      </w:r>
    </w:p>
    <w:p w:rsidR="004D4F78" w:rsidRDefault="004D4F78" w:rsidP="004D4F78">
      <w:pPr>
        <w:pStyle w:val="ListParagraph"/>
        <w:numPr>
          <w:ilvl w:val="0"/>
          <w:numId w:val="2"/>
        </w:numPr>
      </w:pPr>
      <w:r w:rsidRPr="00CD3B3C">
        <w:rPr>
          <w:b/>
        </w:rPr>
        <w:t>Supporting FSU Students Career Readiness</w:t>
      </w:r>
      <w:r w:rsidR="00CD3B3C" w:rsidRPr="00CD3B3C">
        <w:rPr>
          <w:b/>
        </w:rPr>
        <w:t>:</w:t>
      </w:r>
      <w:r>
        <w:t xml:space="preserve"> </w:t>
      </w:r>
      <w:r w:rsidR="00CD3B3C">
        <w:t>W</w:t>
      </w:r>
      <w:r>
        <w:t xml:space="preserve">ith over 1000 students visiting </w:t>
      </w:r>
      <w:r w:rsidR="00CD3B3C">
        <w:t>in the fall semester</w:t>
      </w:r>
      <w:r>
        <w:t>, more and more students are able to present themselves in professional settings with a boost in confidence to help them succeed academically and professionally.</w:t>
      </w:r>
    </w:p>
    <w:p w:rsidR="00CD3B3C" w:rsidRDefault="00CD3B3C" w:rsidP="004D4F78">
      <w:pPr>
        <w:pStyle w:val="ListParagraph"/>
        <w:numPr>
          <w:ilvl w:val="0"/>
          <w:numId w:val="2"/>
        </w:numPr>
      </w:pPr>
      <w:r w:rsidRPr="00CD3B3C">
        <w:rPr>
          <w:b/>
        </w:rPr>
        <w:t>Promoting Sustainability:</w:t>
      </w:r>
      <w:r>
        <w:t xml:space="preserve"> By donati</w:t>
      </w:r>
      <w:bookmarkStart w:id="0" w:name="_GoBack"/>
      <w:bookmarkEnd w:id="0"/>
      <w:r>
        <w:t>ng gently used clothing, your organization is contributing to a more sustainable campus all the while stocking the shelves with items for the student body.</w:t>
      </w:r>
    </w:p>
    <w:p w:rsidR="004D4F78" w:rsidRDefault="00CD3B3C" w:rsidP="004D4F78">
      <w:pPr>
        <w:pStyle w:val="ListParagraph"/>
        <w:numPr>
          <w:ilvl w:val="0"/>
          <w:numId w:val="2"/>
        </w:numPr>
      </w:pPr>
      <w:r w:rsidRPr="00CD3B3C">
        <w:rPr>
          <w:b/>
        </w:rPr>
        <w:t>Encouraging a Simple and Impactful Philanthropy Environment:</w:t>
      </w:r>
      <w:r>
        <w:t xml:space="preserve"> Hosting a clothing drive among your staff is a straightforward yet impactful (and low cost) initiative, creating a positive environment among your staff.</w:t>
      </w:r>
    </w:p>
    <w:p w:rsidR="004D4F78" w:rsidRDefault="004D4F78">
      <w:r>
        <w:t xml:space="preserve">You are able to bring the donated items to the career fair – look for the donation box near the Employer Help Desk at each of our spring career fairs. </w:t>
      </w:r>
    </w:p>
    <w:p w:rsidR="004D4F78" w:rsidRDefault="004D4F78">
      <w:r>
        <w:t>While we take all business professional and elevated business casual clothing in all sizes, our most needed items are men’s and women’s full suits or blazers in smaller sizes.</w:t>
      </w:r>
      <w:r w:rsidR="00CD3B3C">
        <w:t xml:space="preserve"> </w:t>
      </w:r>
    </w:p>
    <w:p w:rsidR="004D4F78" w:rsidRDefault="004D4F78">
      <w:r>
        <w:t xml:space="preserve">Want to learn more about how your organization can host a clothing drive or be added to our Styled by Success Donor Wall?  </w:t>
      </w:r>
      <w:r w:rsidR="00CD3B3C">
        <w:t xml:space="preserve">Visit </w:t>
      </w:r>
      <w:hyperlink r:id="rId5" w:history="1">
        <w:r w:rsidR="00CD3B3C" w:rsidRPr="00C762F3">
          <w:rPr>
            <w:rStyle w:val="Hyperlink"/>
          </w:rPr>
          <w:t>https://career.fsu.edu/ClothingCloset</w:t>
        </w:r>
      </w:hyperlink>
      <w:r w:rsidR="00CD3B3C">
        <w:t xml:space="preserve"> or c</w:t>
      </w:r>
      <w:r>
        <w:t xml:space="preserve">ontact Heather Lazar at </w:t>
      </w:r>
      <w:hyperlink r:id="rId6" w:history="1">
        <w:r w:rsidRPr="00C762F3">
          <w:rPr>
            <w:rStyle w:val="Hyperlink"/>
          </w:rPr>
          <w:t>heather.lazar@fsu.edu</w:t>
        </w:r>
      </w:hyperlink>
      <w:r>
        <w:t xml:space="preserve"> or 850.644.6493. </w:t>
      </w:r>
    </w:p>
    <w:sectPr w:rsidR="004D4F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6072F5"/>
    <w:multiLevelType w:val="hybridMultilevel"/>
    <w:tmpl w:val="FA729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9A33AE"/>
    <w:multiLevelType w:val="hybridMultilevel"/>
    <w:tmpl w:val="B358D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TYwNTK1NDY1tDRV0lEKTi0uzszPAykwrAUAChlSsiwAAAA="/>
  </w:docVars>
  <w:rsids>
    <w:rsidRoot w:val="00C62517"/>
    <w:rsid w:val="00140092"/>
    <w:rsid w:val="00295345"/>
    <w:rsid w:val="003C5D1C"/>
    <w:rsid w:val="004A2257"/>
    <w:rsid w:val="004D4F78"/>
    <w:rsid w:val="007B5D9B"/>
    <w:rsid w:val="00C62517"/>
    <w:rsid w:val="00C808E1"/>
    <w:rsid w:val="00CD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417A4"/>
  <w15:chartTrackingRefBased/>
  <w15:docId w15:val="{9E4BD569-8CB6-4F6F-A1E2-E9E62586B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F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4F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4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ather.lazar@fsu.edu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career.fsu.edu/ClothingCloset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CDD8D367E4A44A719F8146361D8FA" ma:contentTypeVersion="17" ma:contentTypeDescription="Create a new document." ma:contentTypeScope="" ma:versionID="dc5d8351e888f827db090357dac5c036">
  <xsd:schema xmlns:xsd="http://www.w3.org/2001/XMLSchema" xmlns:xs="http://www.w3.org/2001/XMLSchema" xmlns:p="http://schemas.microsoft.com/office/2006/metadata/properties" xmlns:ns2="37d150ff-510d-427b-95d0-4de0b9fe447c" xmlns:ns3="5ffe3d23-5370-4a15-909a-24ed7a2f99b5" targetNamespace="http://schemas.microsoft.com/office/2006/metadata/properties" ma:root="true" ma:fieldsID="a06d78a65341f2a1d18b9794802f4bd3" ns2:_="" ns3:_="">
    <xsd:import namespace="37d150ff-510d-427b-95d0-4de0b9fe447c"/>
    <xsd:import namespace="5ffe3d23-5370-4a15-909a-24ed7a2f9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150ff-510d-427b-95d0-4de0b9fe44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e3d23-5370-4a15-909a-24ed7a2f99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fd20d83-3e2d-4150-b0b5-32bc950feb55}" ma:internalName="TaxCatchAll" ma:showField="CatchAllData" ma:web="5ffe3d23-5370-4a15-909a-24ed7a2f9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150ff-510d-427b-95d0-4de0b9fe447c">
      <Terms xmlns="http://schemas.microsoft.com/office/infopath/2007/PartnerControls"/>
    </lcf76f155ced4ddcb4097134ff3c332f>
    <TaxCatchAll xmlns="5ffe3d23-5370-4a15-909a-24ed7a2f99b5" xsi:nil="true"/>
  </documentManagement>
</p:properties>
</file>

<file path=customXml/itemProps1.xml><?xml version="1.0" encoding="utf-8"?>
<ds:datastoreItem xmlns:ds="http://schemas.openxmlformats.org/officeDocument/2006/customXml" ds:itemID="{4010F436-1081-49BD-A44D-CB2BABB1A688}"/>
</file>

<file path=customXml/itemProps2.xml><?xml version="1.0" encoding="utf-8"?>
<ds:datastoreItem xmlns:ds="http://schemas.openxmlformats.org/officeDocument/2006/customXml" ds:itemID="{27D98662-CC04-468E-B2DE-31A1155899F7}"/>
</file>

<file path=customXml/itemProps3.xml><?xml version="1.0" encoding="utf-8"?>
<ds:datastoreItem xmlns:ds="http://schemas.openxmlformats.org/officeDocument/2006/customXml" ds:itemID="{AB99EB8F-A39D-4C22-8B5D-213ABBB6F8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Lazar</dc:creator>
  <cp:keywords/>
  <dc:description/>
  <cp:lastModifiedBy>Heather Lazar</cp:lastModifiedBy>
  <cp:revision>1</cp:revision>
  <dcterms:created xsi:type="dcterms:W3CDTF">2023-11-29T14:50:00Z</dcterms:created>
  <dcterms:modified xsi:type="dcterms:W3CDTF">2023-11-2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CDD8D367E4A44A719F8146361D8FA</vt:lpwstr>
  </property>
</Properties>
</file>